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5D8" w:rsidRPr="007355D8" w:rsidRDefault="007355D8" w:rsidP="00CA7330">
      <w:pPr>
        <w:rPr>
          <w:b/>
          <w:sz w:val="28"/>
          <w:szCs w:val="28"/>
        </w:rPr>
      </w:pPr>
      <w:r w:rsidRPr="007355D8">
        <w:rPr>
          <w:b/>
          <w:sz w:val="28"/>
          <w:szCs w:val="28"/>
        </w:rPr>
        <w:t>Milestone Deadlines</w:t>
      </w:r>
    </w:p>
    <w:p w:rsidR="007355D8" w:rsidRDefault="007355D8" w:rsidP="00CA7330"/>
    <w:p w:rsidR="007355D8" w:rsidRDefault="007355D8" w:rsidP="007355D8">
      <w:r>
        <w:t xml:space="preserve">Milestones are due at </w:t>
      </w:r>
      <w:r w:rsidR="00D3590F">
        <w:t>midnight,</w:t>
      </w:r>
      <w:r>
        <w:t xml:space="preserve"> Saturday Night on the lessons noted:</w:t>
      </w:r>
    </w:p>
    <w:p w:rsidR="007355D8" w:rsidRDefault="007355D8" w:rsidP="007355D8">
      <w:r>
        <w:t>- Lesson 09</w:t>
      </w:r>
    </w:p>
    <w:p w:rsidR="007355D8" w:rsidRDefault="007355D8" w:rsidP="007355D8">
      <w:r>
        <w:t>- Lesson 11</w:t>
      </w:r>
    </w:p>
    <w:p w:rsidR="007355D8" w:rsidRDefault="007355D8" w:rsidP="007355D8">
      <w:r>
        <w:t>- Lesson 13 (Final Project)</w:t>
      </w:r>
    </w:p>
    <w:p w:rsidR="007355D8" w:rsidRDefault="007355D8" w:rsidP="007355D8"/>
    <w:p w:rsidR="007355D8" w:rsidRDefault="007355D8" w:rsidP="007355D8">
      <w:r>
        <w:t>Discussion Topics to consider:</w:t>
      </w:r>
    </w:p>
    <w:p w:rsidR="007355D8" w:rsidRDefault="007355D8" w:rsidP="007355D8">
      <w:r>
        <w:t>- Unit testing plan</w:t>
      </w:r>
    </w:p>
    <w:p w:rsidR="007355D8" w:rsidRDefault="007355D8" w:rsidP="007355D8">
      <w:r>
        <w:t>- User experience and design</w:t>
      </w:r>
    </w:p>
    <w:p w:rsidR="007355D8" w:rsidRDefault="007355D8" w:rsidP="007355D8">
      <w:r>
        <w:t>- Database, file system, or cloud service integration</w:t>
      </w:r>
    </w:p>
    <w:p w:rsidR="007355D8" w:rsidRDefault="007355D8" w:rsidP="007355D8">
      <w:r>
        <w:t>- Beta version (fully feature complete, but not polished)</w:t>
      </w:r>
    </w:p>
    <w:p w:rsidR="007355D8" w:rsidRDefault="007355D8" w:rsidP="007355D8">
      <w:r>
        <w:t>- Quality assurance and deployment plan</w:t>
      </w:r>
    </w:p>
    <w:p w:rsidR="007355D8" w:rsidRDefault="007355D8" w:rsidP="007355D8"/>
    <w:p w:rsidR="007355D8" w:rsidRDefault="007355D8" w:rsidP="007355D8"/>
    <w:p w:rsidR="007355D8" w:rsidRPr="007355D8" w:rsidRDefault="007355D8" w:rsidP="007355D8">
      <w:pPr>
        <w:rPr>
          <w:b/>
          <w:sz w:val="24"/>
          <w:szCs w:val="24"/>
        </w:rPr>
      </w:pPr>
      <w:r w:rsidRPr="007355D8">
        <w:rPr>
          <w:b/>
          <w:sz w:val="24"/>
          <w:szCs w:val="24"/>
        </w:rPr>
        <w:t>Lesson 9 – Deliverables</w:t>
      </w:r>
    </w:p>
    <w:p w:rsidR="007355D8" w:rsidRPr="007355D8" w:rsidRDefault="007355D8" w:rsidP="007355D8">
      <w:pPr>
        <w:rPr>
          <w:b/>
        </w:rPr>
      </w:pPr>
    </w:p>
    <w:p w:rsidR="007355D8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Have all Activities and User-Interfaces identified and developed with tweaking and testing remaining</w:t>
      </w:r>
      <w:r w:rsidR="00252F8E">
        <w:rPr>
          <w:i/>
        </w:rPr>
        <w:t>?</w:t>
      </w:r>
    </w:p>
    <w:p w:rsidR="00D3590F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 xml:space="preserve">Identify the design of the app – fonts, colors, images, </w:t>
      </w:r>
      <w:r w:rsidR="00252F8E">
        <w:rPr>
          <w:i/>
        </w:rPr>
        <w:t xml:space="preserve">the </w:t>
      </w:r>
      <w:r>
        <w:rPr>
          <w:i/>
        </w:rPr>
        <w:t>theme to use</w:t>
      </w:r>
    </w:p>
    <w:p w:rsidR="00D3590F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Identify the authentication method to use</w:t>
      </w:r>
    </w:p>
    <w:p w:rsidR="00D3590F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Identify the database for uses by the android app</w:t>
      </w:r>
    </w:p>
    <w:p w:rsidR="00D3590F" w:rsidRPr="007355D8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Agree on the layout and outcome of the final product</w:t>
      </w:r>
    </w:p>
    <w:p w:rsidR="007355D8" w:rsidRDefault="007355D8" w:rsidP="007355D8"/>
    <w:p w:rsidR="007355D8" w:rsidRDefault="007355D8" w:rsidP="007355D8"/>
    <w:p w:rsidR="007355D8" w:rsidRPr="007355D8" w:rsidRDefault="007355D8" w:rsidP="007355D8">
      <w:pPr>
        <w:rPr>
          <w:b/>
          <w:sz w:val="24"/>
          <w:szCs w:val="24"/>
        </w:rPr>
      </w:pPr>
      <w:r w:rsidRPr="007355D8">
        <w:rPr>
          <w:b/>
          <w:sz w:val="24"/>
          <w:szCs w:val="24"/>
        </w:rPr>
        <w:t>Lesson 11 – Deliverables</w:t>
      </w:r>
    </w:p>
    <w:p w:rsidR="007355D8" w:rsidRDefault="007355D8" w:rsidP="007355D8"/>
    <w:p w:rsidR="007355D8" w:rsidRDefault="00D3590F" w:rsidP="00D3590F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All activities and User Interfaces to be wrapped up</w:t>
      </w:r>
    </w:p>
    <w:p w:rsidR="00D3590F" w:rsidRDefault="00D3590F" w:rsidP="00D3590F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Do beta testing</w:t>
      </w:r>
    </w:p>
    <w:p w:rsidR="00D3590F" w:rsidRDefault="00D3590F" w:rsidP="00D3590F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>Tweaking of code for Quality Assurance</w:t>
      </w:r>
    </w:p>
    <w:p w:rsidR="00D3590F" w:rsidRPr="00D3590F" w:rsidRDefault="00D3590F" w:rsidP="00D3590F">
      <w:pPr>
        <w:pStyle w:val="ListParagraph"/>
        <w:numPr>
          <w:ilvl w:val="0"/>
          <w:numId w:val="2"/>
        </w:numPr>
        <w:rPr>
          <w:i/>
        </w:rPr>
      </w:pPr>
      <w:r>
        <w:rPr>
          <w:i/>
        </w:rPr>
        <w:t xml:space="preserve">Begin working on the Final Project </w:t>
      </w:r>
      <w:r w:rsidR="00252F8E">
        <w:rPr>
          <w:i/>
        </w:rPr>
        <w:t xml:space="preserve">documentation, </w:t>
      </w:r>
      <w:bookmarkStart w:id="0" w:name="_GoBack"/>
      <w:bookmarkEnd w:id="0"/>
      <w:r w:rsidR="00252F8E">
        <w:rPr>
          <w:i/>
        </w:rPr>
        <w:t xml:space="preserve">the </w:t>
      </w:r>
      <w:r>
        <w:rPr>
          <w:i/>
        </w:rPr>
        <w:t>presentation with assignments made</w:t>
      </w:r>
    </w:p>
    <w:p w:rsidR="007355D8" w:rsidRDefault="007355D8" w:rsidP="007355D8"/>
    <w:p w:rsidR="007355D8" w:rsidRDefault="007355D8" w:rsidP="007355D8"/>
    <w:p w:rsidR="007355D8" w:rsidRPr="007355D8" w:rsidRDefault="007355D8" w:rsidP="007355D8">
      <w:pPr>
        <w:rPr>
          <w:b/>
          <w:sz w:val="24"/>
          <w:szCs w:val="24"/>
        </w:rPr>
      </w:pPr>
      <w:r w:rsidRPr="007355D8">
        <w:rPr>
          <w:b/>
          <w:sz w:val="24"/>
          <w:szCs w:val="24"/>
        </w:rPr>
        <w:t>Lesson 13 – Deliverables (Final Project)</w:t>
      </w:r>
    </w:p>
    <w:p w:rsidR="007355D8" w:rsidRDefault="007355D8" w:rsidP="007355D8"/>
    <w:p w:rsidR="007355D8" w:rsidRDefault="00D3590F" w:rsidP="007355D8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Delivery and Presentation of Final Project</w:t>
      </w:r>
    </w:p>
    <w:p w:rsidR="00D3590F" w:rsidRDefault="00D3590F" w:rsidP="00D3590F">
      <w:pPr>
        <w:rPr>
          <w:i/>
        </w:rPr>
      </w:pPr>
    </w:p>
    <w:p w:rsidR="00D3590F" w:rsidRDefault="00D3590F" w:rsidP="00D3590F">
      <w:pPr>
        <w:rPr>
          <w:i/>
        </w:rPr>
      </w:pPr>
    </w:p>
    <w:p w:rsidR="00D3590F" w:rsidRPr="00D3590F" w:rsidRDefault="00D3590F" w:rsidP="00D3590F">
      <w:pPr>
        <w:rPr>
          <w:i/>
        </w:rPr>
      </w:pPr>
    </w:p>
    <w:sectPr w:rsidR="00D3590F" w:rsidRPr="00D3590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614B" w:rsidRDefault="008F614B" w:rsidP="00CA7330">
      <w:r>
        <w:separator/>
      </w:r>
    </w:p>
  </w:endnote>
  <w:endnote w:type="continuationSeparator" w:id="0">
    <w:p w:rsidR="008F614B" w:rsidRDefault="008F614B" w:rsidP="00CA7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614B" w:rsidRDefault="008F614B" w:rsidP="00CA7330">
      <w:r>
        <w:separator/>
      </w:r>
    </w:p>
  </w:footnote>
  <w:footnote w:type="continuationSeparator" w:id="0">
    <w:p w:rsidR="008F614B" w:rsidRDefault="008F614B" w:rsidP="00CA7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7330" w:rsidRPr="00CA7330" w:rsidRDefault="004A115B" w:rsidP="00CA7330">
    <w:pPr>
      <w:jc w:val="center"/>
      <w:rPr>
        <w:sz w:val="28"/>
        <w:szCs w:val="28"/>
      </w:rPr>
    </w:pPr>
    <w:r>
      <w:rPr>
        <w:sz w:val="28"/>
        <w:szCs w:val="28"/>
      </w:rPr>
      <w:t>DE</w:t>
    </w:r>
    <w:r w:rsidR="007355D8">
      <w:rPr>
        <w:sz w:val="28"/>
        <w:szCs w:val="28"/>
      </w:rPr>
      <w:t xml:space="preserve">LIVERY MILESTONES </w:t>
    </w:r>
    <w:r w:rsidR="00AD283F">
      <w:rPr>
        <w:sz w:val="28"/>
        <w:szCs w:val="28"/>
      </w:rPr>
      <w:t>FOR</w:t>
    </w:r>
    <w:r w:rsidR="00CA7330" w:rsidRPr="00CA7330">
      <w:rPr>
        <w:sz w:val="28"/>
        <w:szCs w:val="28"/>
      </w:rPr>
      <w:t xml:space="preserve"> TEAM 08</w:t>
    </w:r>
  </w:p>
  <w:p w:rsidR="00CA7330" w:rsidRDefault="00CA73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D2792"/>
    <w:multiLevelType w:val="hybridMultilevel"/>
    <w:tmpl w:val="864EF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B74870"/>
    <w:multiLevelType w:val="hybridMultilevel"/>
    <w:tmpl w:val="81FE8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MzMjE0MTUwNTdT0lEKTi0uzszPAykwrQUAo+8tZSwAAAA="/>
  </w:docVars>
  <w:rsids>
    <w:rsidRoot w:val="00CA7330"/>
    <w:rsid w:val="002420E3"/>
    <w:rsid w:val="00252F8E"/>
    <w:rsid w:val="002927F0"/>
    <w:rsid w:val="002A18F2"/>
    <w:rsid w:val="002D59EC"/>
    <w:rsid w:val="00302D98"/>
    <w:rsid w:val="00331E1E"/>
    <w:rsid w:val="00391288"/>
    <w:rsid w:val="004A115B"/>
    <w:rsid w:val="004E6773"/>
    <w:rsid w:val="004F5E4C"/>
    <w:rsid w:val="00706A10"/>
    <w:rsid w:val="007355D8"/>
    <w:rsid w:val="00761D76"/>
    <w:rsid w:val="007871A8"/>
    <w:rsid w:val="008F614B"/>
    <w:rsid w:val="009771DD"/>
    <w:rsid w:val="00A46930"/>
    <w:rsid w:val="00AD283F"/>
    <w:rsid w:val="00C26AA8"/>
    <w:rsid w:val="00CA7330"/>
    <w:rsid w:val="00D3590F"/>
    <w:rsid w:val="00E00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AB71D"/>
  <w15:chartTrackingRefBased/>
  <w15:docId w15:val="{74F7D731-C69F-4F8A-9917-172EE10C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927F0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7330"/>
  </w:style>
  <w:style w:type="paragraph" w:styleId="Footer">
    <w:name w:val="footer"/>
    <w:basedOn w:val="Normal"/>
    <w:link w:val="FooterCh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7330"/>
  </w:style>
  <w:style w:type="character" w:customStyle="1" w:styleId="Heading4Char">
    <w:name w:val="Heading 4 Char"/>
    <w:basedOn w:val="DefaultParagraphFont"/>
    <w:link w:val="Heading4"/>
    <w:uiPriority w:val="9"/>
    <w:rsid w:val="002927F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927F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927F0"/>
    <w:rPr>
      <w:b/>
      <w:bCs/>
    </w:rPr>
  </w:style>
  <w:style w:type="character" w:styleId="Hyperlink">
    <w:name w:val="Hyperlink"/>
    <w:basedOn w:val="DefaultParagraphFont"/>
    <w:uiPriority w:val="99"/>
    <w:unhideWhenUsed/>
    <w:rsid w:val="00391288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35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22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oxall</dc:creator>
  <cp:keywords/>
  <dc:description/>
  <cp:lastModifiedBy>Victor Boxall</cp:lastModifiedBy>
  <cp:revision>13</cp:revision>
  <dcterms:created xsi:type="dcterms:W3CDTF">2021-02-05T07:08:00Z</dcterms:created>
  <dcterms:modified xsi:type="dcterms:W3CDTF">2021-02-21T05:27:00Z</dcterms:modified>
</cp:coreProperties>
</file>